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1E64A" w14:textId="77777777" w:rsidR="0097736C" w:rsidRPr="00483091" w:rsidRDefault="000F161C" w:rsidP="003F7C99">
      <w:pPr>
        <w:jc w:val="center"/>
        <w:rPr>
          <w:rFonts w:ascii="Modern No. 20" w:hAnsi="Modern No. 20" w:cs="Narkisim"/>
          <w:sz w:val="32"/>
        </w:rPr>
      </w:pPr>
      <w:r>
        <w:rPr>
          <w:rFonts w:ascii="Modern No. 20" w:hAnsi="Modern No. 20" w:cs="Narkisim"/>
          <w:noProof/>
          <w:sz w:val="32"/>
        </w:rPr>
        <w:drawing>
          <wp:anchor distT="0" distB="0" distL="114300" distR="114300" simplePos="0" relativeHeight="251664384" behindDoc="0" locked="0" layoutInCell="1" allowOverlap="1" wp14:anchorId="4C21B58D" wp14:editId="443EAF53">
            <wp:simplePos x="0" y="0"/>
            <wp:positionH relativeFrom="column">
              <wp:posOffset>5227320</wp:posOffset>
            </wp:positionH>
            <wp:positionV relativeFrom="paragraph">
              <wp:posOffset>-259080</wp:posOffset>
            </wp:positionV>
            <wp:extent cx="1287780" cy="1287780"/>
            <wp:effectExtent l="0" t="0" r="7620" b="7620"/>
            <wp:wrapNone/>
            <wp:docPr id="2" name="Picture 2" descr="\\skagit\dept\PWNRD\Natural Resources_TEMP\Marine Resources Comm\Logos\Salish Sea Stewards logo type-revTE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kagit\dept\PWNRD\Natural Resources_TEMP\Marine Resources Comm\Logos\Salish Sea Stewards logo type-revTEMP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18C2" w:rsidRPr="00483091">
        <w:rPr>
          <w:rFonts w:ascii="Modern No. 20" w:hAnsi="Modern No. 20" w:cs="Narkisim"/>
          <w:sz w:val="32"/>
        </w:rPr>
        <w:t>Skagit Marine Resources Committee</w:t>
      </w:r>
    </w:p>
    <w:p w14:paraId="32DC7D13" w14:textId="6443F2AE" w:rsidR="00AB18C2" w:rsidRPr="00483091" w:rsidRDefault="00AB18C2" w:rsidP="001742D0">
      <w:pPr>
        <w:ind w:left="720" w:firstLine="720"/>
        <w:rPr>
          <w:rFonts w:ascii="Modern No. 20" w:hAnsi="Modern No. 20" w:cs="Narkisim"/>
          <w:b/>
          <w:sz w:val="40"/>
        </w:rPr>
      </w:pPr>
      <w:r w:rsidRPr="00483091">
        <w:rPr>
          <w:rFonts w:ascii="Modern No. 20" w:hAnsi="Modern No. 20" w:cs="Narkisim"/>
          <w:b/>
          <w:sz w:val="40"/>
        </w:rPr>
        <w:t>Salish Sea Stewards Volunteer Training</w:t>
      </w:r>
    </w:p>
    <w:p w14:paraId="4FB713B9" w14:textId="77777777" w:rsidR="00AB18C2" w:rsidRDefault="00AB18C2" w:rsidP="003F7C99">
      <w:pPr>
        <w:jc w:val="center"/>
        <w:rPr>
          <w:rFonts w:ascii="Modern No. 20" w:hAnsi="Modern No. 20" w:cs="Narkisim"/>
          <w:sz w:val="36"/>
        </w:rPr>
      </w:pPr>
      <w:r w:rsidRPr="00483091">
        <w:rPr>
          <w:rFonts w:ascii="Modern No. 20" w:hAnsi="Modern No. 20" w:cs="Narkisim"/>
          <w:sz w:val="36"/>
        </w:rPr>
        <w:t>Volunteer Application</w:t>
      </w:r>
    </w:p>
    <w:p w14:paraId="07A3A691" w14:textId="77777777" w:rsidR="00BD4B04" w:rsidRDefault="00BD4B04">
      <w:pPr>
        <w:rPr>
          <w:b/>
        </w:rPr>
      </w:pPr>
    </w:p>
    <w:p w14:paraId="3D7C8789" w14:textId="6D1EDDEF" w:rsidR="00AB18C2" w:rsidRPr="00E20208" w:rsidRDefault="00AB18C2">
      <w:r w:rsidRPr="00483091">
        <w:rPr>
          <w:b/>
        </w:rPr>
        <w:t>Name</w:t>
      </w:r>
      <w:r w:rsidR="00867288">
        <w:rPr>
          <w:b/>
        </w:rPr>
        <w:t xml:space="preserve">: </w:t>
      </w:r>
    </w:p>
    <w:p w14:paraId="6D6858C0" w14:textId="01BDAA89" w:rsidR="00AB18C2" w:rsidRPr="00E20208" w:rsidRDefault="00AB18C2">
      <w:r w:rsidRPr="00483091">
        <w:rPr>
          <w:b/>
        </w:rPr>
        <w:t>Mailing</w:t>
      </w:r>
      <w:r w:rsidRPr="00E20208">
        <w:t xml:space="preserve"> </w:t>
      </w:r>
      <w:r w:rsidRPr="00483091">
        <w:rPr>
          <w:b/>
        </w:rPr>
        <w:t>Address</w:t>
      </w:r>
      <w:r w:rsidR="00867288">
        <w:t xml:space="preserve">: </w:t>
      </w:r>
    </w:p>
    <w:p w14:paraId="5721B09D" w14:textId="79EC08FE" w:rsidR="00AB18C2" w:rsidRPr="00E20208" w:rsidRDefault="00AB18C2">
      <w:r w:rsidRPr="00483091">
        <w:rPr>
          <w:b/>
        </w:rPr>
        <w:t>Phone</w:t>
      </w:r>
      <w:r w:rsidR="00867288">
        <w:t xml:space="preserve">: </w:t>
      </w:r>
    </w:p>
    <w:p w14:paraId="42816268" w14:textId="6F21FA1F" w:rsidR="00AB18C2" w:rsidRPr="00E20208" w:rsidRDefault="00AB18C2">
      <w:r w:rsidRPr="00483091">
        <w:rPr>
          <w:b/>
        </w:rPr>
        <w:t>Email address</w:t>
      </w:r>
      <w:r w:rsidR="00867288">
        <w:t xml:space="preserve">: </w:t>
      </w:r>
    </w:p>
    <w:p w14:paraId="78A914C8" w14:textId="44091E7D" w:rsidR="00AB18C2" w:rsidRPr="00E20208" w:rsidRDefault="00AB18C2">
      <w:r w:rsidRPr="00483091">
        <w:rPr>
          <w:b/>
        </w:rPr>
        <w:t xml:space="preserve">Are you able to fulfill the </w:t>
      </w:r>
      <w:r w:rsidR="00A30F13">
        <w:rPr>
          <w:b/>
        </w:rPr>
        <w:t>4</w:t>
      </w:r>
      <w:r w:rsidRPr="00483091">
        <w:rPr>
          <w:b/>
        </w:rPr>
        <w:t>0 hour volunteer commitment over the next year?</w:t>
      </w:r>
      <w:r w:rsidR="00206B93" w:rsidRPr="00483091">
        <w:rPr>
          <w:b/>
        </w:rPr>
        <w:t xml:space="preserve"> </w:t>
      </w:r>
      <w:r w:rsidR="0044253B" w:rsidRPr="00E20208">
        <w:t xml:space="preserve">             </w:t>
      </w:r>
      <w:r w:rsidR="00206B93" w:rsidRPr="00E20208">
        <w:t xml:space="preserve"> </w:t>
      </w:r>
      <w:r w:rsidR="00206B93" w:rsidRPr="001742D0">
        <w:t xml:space="preserve">Yes  </w:t>
      </w:r>
      <w:r w:rsidR="00206B93" w:rsidRPr="00E20208">
        <w:t xml:space="preserve"> </w:t>
      </w:r>
      <w:r w:rsidR="0044253B" w:rsidRPr="00E20208">
        <w:t xml:space="preserve">        </w:t>
      </w:r>
      <w:r w:rsidR="00206B93" w:rsidRPr="00E20208">
        <w:t>No</w:t>
      </w:r>
    </w:p>
    <w:p w14:paraId="098F372B" w14:textId="6F168A50" w:rsidR="00AB18C2" w:rsidRDefault="00AB18C2" w:rsidP="00483091">
      <w:r w:rsidRPr="00E20208">
        <w:t xml:space="preserve">Please list the times you would </w:t>
      </w:r>
      <w:r w:rsidRPr="00E20208">
        <w:rPr>
          <w:b/>
        </w:rPr>
        <w:t>not</w:t>
      </w:r>
      <w:r w:rsidRPr="00E20208">
        <w:t xml:space="preserve"> be available for volunteer work</w:t>
      </w:r>
      <w:r w:rsidR="00970000">
        <w:t xml:space="preserve"> or training</w:t>
      </w:r>
      <w:r w:rsidRPr="00E20208">
        <w:t>: (work schedules,</w:t>
      </w:r>
      <w:r w:rsidR="006017B7">
        <w:t xml:space="preserve"> </w:t>
      </w:r>
      <w:r w:rsidRPr="00E20208">
        <w:t>anticipated trips, other commitments)</w:t>
      </w:r>
      <w:r w:rsidR="00206B93" w:rsidRPr="00E20208">
        <w:t xml:space="preserve"> </w:t>
      </w:r>
      <w:r w:rsidR="0044253B" w:rsidRPr="00E20208">
        <w:t xml:space="preserve">to the best of your ability: </w:t>
      </w:r>
      <w:r w:rsidR="00867288">
        <w:t>I anticipate being able to make all of the training.</w:t>
      </w:r>
    </w:p>
    <w:p w14:paraId="56441F7F" w14:textId="6B08B033" w:rsidR="00483091" w:rsidRDefault="00483091" w:rsidP="00483091">
      <w:pPr>
        <w:spacing w:after="0"/>
      </w:pPr>
      <w:r w:rsidRPr="00483091">
        <w:rPr>
          <w:b/>
        </w:rPr>
        <w:t>How did you hear about Salish Sea Steward Volunteer Training?</w:t>
      </w:r>
      <w:r>
        <w:t xml:space="preserve"> </w:t>
      </w:r>
    </w:p>
    <w:p w14:paraId="475C9434" w14:textId="77777777" w:rsidR="001742D0" w:rsidRDefault="001742D0" w:rsidP="00483091">
      <w:pPr>
        <w:spacing w:after="0"/>
      </w:pPr>
    </w:p>
    <w:p w14:paraId="4C790FF5" w14:textId="77777777" w:rsidR="00867288" w:rsidRDefault="00867288" w:rsidP="00483091">
      <w:pPr>
        <w:spacing w:after="0"/>
      </w:pPr>
    </w:p>
    <w:p w14:paraId="0E7931CB" w14:textId="77777777" w:rsidR="00AB18C2" w:rsidRPr="002F2A20" w:rsidRDefault="00AB18C2">
      <w:pPr>
        <w:rPr>
          <w:b/>
        </w:rPr>
      </w:pPr>
      <w:r w:rsidRPr="002F2A20">
        <w:rPr>
          <w:b/>
        </w:rPr>
        <w:t>Training/Education completed:</w:t>
      </w:r>
    </w:p>
    <w:p w14:paraId="5A77E660" w14:textId="45AE7C83" w:rsidR="00AB18C2" w:rsidRPr="00E20208" w:rsidRDefault="00AB18C2" w:rsidP="00483091">
      <w:r w:rsidRPr="00E20208">
        <w:tab/>
      </w:r>
      <w:r w:rsidR="00483091" w:rsidRPr="00483091">
        <w:rPr>
          <w:b/>
        </w:rPr>
        <w:t>School</w:t>
      </w:r>
      <w:r w:rsidRPr="00E20208">
        <w:t xml:space="preserve"> (major studies</w:t>
      </w:r>
      <w:r w:rsidR="00867288">
        <w:t xml:space="preserve">): </w:t>
      </w:r>
    </w:p>
    <w:p w14:paraId="44CDE277" w14:textId="51EB7D76" w:rsidR="00AB18C2" w:rsidRPr="00E20208" w:rsidRDefault="00AB18C2" w:rsidP="00AB18C2">
      <w:pPr>
        <w:ind w:firstLine="720"/>
      </w:pPr>
      <w:r w:rsidRPr="00483091">
        <w:rPr>
          <w:b/>
        </w:rPr>
        <w:t>Relevant degrees, training, or certifications</w:t>
      </w:r>
      <w:r w:rsidRPr="00E20208">
        <w:t xml:space="preserve"> (specify</w:t>
      </w:r>
      <w:r w:rsidR="00867288">
        <w:t xml:space="preserve">): </w:t>
      </w:r>
    </w:p>
    <w:p w14:paraId="2975D728" w14:textId="32B0FB8D" w:rsidR="00AB18C2" w:rsidRPr="00E20208" w:rsidRDefault="00AB18C2">
      <w:r w:rsidRPr="002F2A20">
        <w:rPr>
          <w:b/>
        </w:rPr>
        <w:t xml:space="preserve">What </w:t>
      </w:r>
      <w:r w:rsidR="006E03B9">
        <w:rPr>
          <w:b/>
        </w:rPr>
        <w:t>areas</w:t>
      </w:r>
      <w:r w:rsidRPr="002F2A20">
        <w:rPr>
          <w:b/>
        </w:rPr>
        <w:t xml:space="preserve"> are you most interested in learning about</w:t>
      </w:r>
      <w:r w:rsidR="002F2A20" w:rsidRPr="002F2A20">
        <w:rPr>
          <w:b/>
        </w:rPr>
        <w:t>/volunteering for</w:t>
      </w:r>
      <w:r w:rsidRPr="00E20208">
        <w:t>? (</w:t>
      </w:r>
      <w:r w:rsidR="002F2A20">
        <w:t>C</w:t>
      </w:r>
      <w:r w:rsidRPr="00E20208">
        <w:t>heck all that apply)</w:t>
      </w:r>
    </w:p>
    <w:p w14:paraId="28CBF0E6" w14:textId="77777777" w:rsidR="0044253B" w:rsidRPr="00E20208" w:rsidRDefault="0044253B">
      <w:pPr>
        <w:sectPr w:rsidR="0044253B" w:rsidRPr="00E20208" w:rsidSect="004971F1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32E57974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Monofilament Recovery</w:t>
      </w:r>
    </w:p>
    <w:p w14:paraId="28711F13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Beach Seining</w:t>
      </w:r>
    </w:p>
    <w:p w14:paraId="16C1DDC4" w14:textId="7D042A87" w:rsidR="0044253B" w:rsidRPr="00E20208" w:rsidRDefault="005D0392" w:rsidP="0044253B">
      <w:pPr>
        <w:pStyle w:val="ListParagraph"/>
        <w:numPr>
          <w:ilvl w:val="0"/>
          <w:numId w:val="2"/>
        </w:numPr>
      </w:pPr>
      <w:r>
        <w:t>Fidalgo Bay Day</w:t>
      </w:r>
    </w:p>
    <w:p w14:paraId="26657515" w14:textId="7D484A51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Forage Fish S</w:t>
      </w:r>
      <w:r w:rsidR="006017B7">
        <w:t>urvey</w:t>
      </w:r>
      <w:r w:rsidR="00A30F13">
        <w:t>s</w:t>
      </w:r>
    </w:p>
    <w:p w14:paraId="1D49680B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Intertidal Monitoring</w:t>
      </w:r>
    </w:p>
    <w:p w14:paraId="2429376E" w14:textId="61CFD5C1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 xml:space="preserve">Native Oyster </w:t>
      </w:r>
      <w:r w:rsidR="00A30F13">
        <w:t>Surveys</w:t>
      </w:r>
    </w:p>
    <w:p w14:paraId="5C402ABC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Aquarium Guide</w:t>
      </w:r>
    </w:p>
    <w:p w14:paraId="24B45BD8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Green Crab</w:t>
      </w:r>
      <w:r w:rsidR="006017B7">
        <w:t xml:space="preserve"> Surveys</w:t>
      </w:r>
    </w:p>
    <w:p w14:paraId="36343660" w14:textId="0214EA91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 xml:space="preserve">Education </w:t>
      </w:r>
      <w:r w:rsidR="00A30F13">
        <w:t>&amp; Outreach</w:t>
      </w:r>
    </w:p>
    <w:p w14:paraId="0C16D09A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Library Support</w:t>
      </w:r>
    </w:p>
    <w:p w14:paraId="624D619C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Water Quality Sampling</w:t>
      </w:r>
    </w:p>
    <w:p w14:paraId="4DA68A51" w14:textId="4A36C32F" w:rsidR="0044253B" w:rsidRPr="00E20208" w:rsidRDefault="005D0392" w:rsidP="0044253B">
      <w:pPr>
        <w:pStyle w:val="ListParagraph"/>
        <w:numPr>
          <w:ilvl w:val="0"/>
          <w:numId w:val="2"/>
        </w:numPr>
      </w:pPr>
      <w:r>
        <w:t>Education &amp; Outreach</w:t>
      </w:r>
      <w:r w:rsidR="006017B7">
        <w:t>/Special Events</w:t>
      </w:r>
    </w:p>
    <w:p w14:paraId="09152DCE" w14:textId="4569DEBC" w:rsidR="0044253B" w:rsidRDefault="00A30F13" w:rsidP="0044253B">
      <w:pPr>
        <w:pStyle w:val="ListParagraph"/>
        <w:numPr>
          <w:ilvl w:val="0"/>
          <w:numId w:val="2"/>
        </w:numPr>
      </w:pPr>
      <w:r>
        <w:t>Beach cleanups</w:t>
      </w:r>
    </w:p>
    <w:p w14:paraId="2DD45266" w14:textId="0992A2D0" w:rsidR="00A30F13" w:rsidRPr="00E20208" w:rsidRDefault="00A30F13" w:rsidP="0044253B">
      <w:pPr>
        <w:pStyle w:val="ListParagraph"/>
        <w:numPr>
          <w:ilvl w:val="0"/>
          <w:numId w:val="2"/>
        </w:numPr>
      </w:pPr>
      <w:r>
        <w:t>Zero Waste</w:t>
      </w:r>
    </w:p>
    <w:p w14:paraId="0C8AEC4A" w14:textId="23E08A82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Bull Kelp Surveys</w:t>
      </w:r>
    </w:p>
    <w:p w14:paraId="48978C0E" w14:textId="77777777" w:rsidR="0044253B" w:rsidRPr="00E20208" w:rsidRDefault="0044253B" w:rsidP="0044253B">
      <w:pPr>
        <w:pStyle w:val="ListParagraph"/>
        <w:numPr>
          <w:ilvl w:val="0"/>
          <w:numId w:val="2"/>
        </w:numPr>
      </w:pPr>
      <w:r w:rsidRPr="00E20208">
        <w:t>Heron Observations</w:t>
      </w:r>
    </w:p>
    <w:p w14:paraId="78E4BF43" w14:textId="77777777" w:rsidR="0044253B" w:rsidRDefault="0044253B" w:rsidP="0044253B">
      <w:pPr>
        <w:pStyle w:val="ListParagraph"/>
        <w:numPr>
          <w:ilvl w:val="0"/>
          <w:numId w:val="2"/>
        </w:numPr>
      </w:pPr>
      <w:r w:rsidRPr="00E20208">
        <w:t>Beach Naturalist</w:t>
      </w:r>
    </w:p>
    <w:p w14:paraId="4AAF1E13" w14:textId="3B218E2D" w:rsidR="006E03B9" w:rsidRDefault="006E03B9" w:rsidP="0044253B">
      <w:pPr>
        <w:pStyle w:val="ListParagraph"/>
        <w:numPr>
          <w:ilvl w:val="0"/>
          <w:numId w:val="2"/>
        </w:numPr>
      </w:pPr>
      <w:r>
        <w:t>Crabber Outreach</w:t>
      </w:r>
    </w:p>
    <w:p w14:paraId="7675EAF6" w14:textId="24C3E6EA" w:rsidR="00BB0B5F" w:rsidRPr="00E20208" w:rsidRDefault="00BB0B5F" w:rsidP="0044253B">
      <w:pPr>
        <w:pStyle w:val="ListParagraph"/>
        <w:numPr>
          <w:ilvl w:val="0"/>
          <w:numId w:val="2"/>
        </w:numPr>
      </w:pPr>
      <w:r>
        <w:t>Plankton Monitoring</w:t>
      </w:r>
    </w:p>
    <w:p w14:paraId="7A8A66CC" w14:textId="4170EC13" w:rsidR="004C3970" w:rsidRPr="00E20208" w:rsidRDefault="00C543EA" w:rsidP="004C3970">
      <w:pPr>
        <w:pStyle w:val="ListParagraph"/>
        <w:numPr>
          <w:ilvl w:val="0"/>
          <w:numId w:val="2"/>
        </w:numPr>
      </w:pPr>
      <w:r>
        <w:t>Beach</w:t>
      </w:r>
      <w:r w:rsidR="004C3970">
        <w:t xml:space="preserve"> Surveys</w:t>
      </w:r>
    </w:p>
    <w:p w14:paraId="76422A7E" w14:textId="45A46A24" w:rsidR="006E03B9" w:rsidRDefault="006E03B9" w:rsidP="00970000">
      <w:pPr>
        <w:pStyle w:val="ListParagraph"/>
        <w:numPr>
          <w:ilvl w:val="0"/>
          <w:numId w:val="2"/>
        </w:numPr>
      </w:pPr>
      <w:r>
        <w:t>Volunteer Coordination</w:t>
      </w:r>
    </w:p>
    <w:p w14:paraId="4F88B931" w14:textId="42122D15" w:rsidR="006E03B9" w:rsidRDefault="006E03B9" w:rsidP="00970000">
      <w:pPr>
        <w:pStyle w:val="ListParagraph"/>
        <w:numPr>
          <w:ilvl w:val="0"/>
          <w:numId w:val="2"/>
        </w:numPr>
      </w:pPr>
      <w:r>
        <w:t xml:space="preserve">Project </w:t>
      </w:r>
      <w:r w:rsidR="004B0DBA">
        <w:t>Leader</w:t>
      </w:r>
    </w:p>
    <w:p w14:paraId="5957F345" w14:textId="44901CFF" w:rsidR="00A30F13" w:rsidRDefault="003C49E9" w:rsidP="00970000">
      <w:pPr>
        <w:pStyle w:val="ListParagraph"/>
        <w:numPr>
          <w:ilvl w:val="0"/>
          <w:numId w:val="2"/>
        </w:numPr>
      </w:pPr>
      <w:r>
        <w:t>Program Administration</w:t>
      </w:r>
    </w:p>
    <w:p w14:paraId="60F55E11" w14:textId="402690BC" w:rsidR="00A30F13" w:rsidRDefault="00A30F13" w:rsidP="00970000">
      <w:pPr>
        <w:pStyle w:val="ListParagraph"/>
        <w:numPr>
          <w:ilvl w:val="0"/>
          <w:numId w:val="2"/>
        </w:numPr>
      </w:pPr>
      <w:r>
        <w:t>Photographer</w:t>
      </w:r>
    </w:p>
    <w:p w14:paraId="321764DF" w14:textId="27064A2B" w:rsidR="00E34DCB" w:rsidRDefault="00E34DCB" w:rsidP="00970000">
      <w:pPr>
        <w:pStyle w:val="ListParagraph"/>
        <w:numPr>
          <w:ilvl w:val="0"/>
          <w:numId w:val="2"/>
        </w:numPr>
      </w:pPr>
      <w:r>
        <w:t>Communications, social media, website, newsletters, etc.</w:t>
      </w:r>
    </w:p>
    <w:p w14:paraId="2A968AE2" w14:textId="77777777" w:rsidR="00970000" w:rsidRPr="00E20208" w:rsidRDefault="00970000" w:rsidP="00970000">
      <w:pPr>
        <w:pStyle w:val="ListParagraph"/>
        <w:numPr>
          <w:ilvl w:val="0"/>
          <w:numId w:val="2"/>
        </w:numPr>
      </w:pPr>
      <w:r>
        <w:t>Other?____________</w:t>
      </w:r>
    </w:p>
    <w:p w14:paraId="6C5AD3CB" w14:textId="77777777" w:rsidR="0044253B" w:rsidRDefault="0044253B"/>
    <w:p w14:paraId="737C0ED3" w14:textId="77777777" w:rsidR="004C3970" w:rsidRPr="00E20208" w:rsidRDefault="004C3970">
      <w:pPr>
        <w:sectPr w:rsidR="004C3970" w:rsidRPr="00E20208" w:rsidSect="0044253B">
          <w:type w:val="continuous"/>
          <w:pgSz w:w="12240" w:h="15840"/>
          <w:pgMar w:top="1440" w:right="1440" w:bottom="1440" w:left="1440" w:header="720" w:footer="720" w:gutter="0"/>
          <w:cols w:num="3" w:space="288"/>
          <w:docGrid w:linePitch="360"/>
        </w:sectPr>
      </w:pPr>
    </w:p>
    <w:p w14:paraId="37581675" w14:textId="77777777" w:rsidR="00E34DCB" w:rsidRDefault="00E34DCB" w:rsidP="00483091">
      <w:pPr>
        <w:spacing w:after="0"/>
        <w:rPr>
          <w:b/>
        </w:rPr>
      </w:pPr>
    </w:p>
    <w:p w14:paraId="7951AD0F" w14:textId="291BAE9D" w:rsidR="00206B93" w:rsidRDefault="00086734" w:rsidP="00483091">
      <w:pPr>
        <w:spacing w:after="0"/>
      </w:pPr>
      <w:r w:rsidRPr="002F2A20">
        <w:rPr>
          <w:b/>
        </w:rPr>
        <w:t xml:space="preserve">Would you be interested in </w:t>
      </w:r>
      <w:r w:rsidR="00E34DCB">
        <w:rPr>
          <w:b/>
        </w:rPr>
        <w:t xml:space="preserve">being trained to become </w:t>
      </w:r>
      <w:r w:rsidRPr="002F2A20">
        <w:rPr>
          <w:b/>
        </w:rPr>
        <w:t>a volunteer lead</w:t>
      </w:r>
      <w:r w:rsidR="004B0DBA">
        <w:rPr>
          <w:b/>
        </w:rPr>
        <w:t xml:space="preserve">er </w:t>
      </w:r>
      <w:r w:rsidRPr="002F2A20">
        <w:rPr>
          <w:b/>
        </w:rPr>
        <w:t>for a project</w:t>
      </w:r>
      <w:r w:rsidRPr="00E20208">
        <w:t>?</w:t>
      </w:r>
      <w:r w:rsidR="004B0DBA">
        <w:t xml:space="preserve">   Y</w:t>
      </w:r>
      <w:r w:rsidRPr="00E20208">
        <w:t>es    No</w:t>
      </w:r>
    </w:p>
    <w:p w14:paraId="4D6914C1" w14:textId="77777777" w:rsidR="00483091" w:rsidRPr="00483091" w:rsidRDefault="00483091" w:rsidP="00483091">
      <w:pPr>
        <w:jc w:val="center"/>
        <w:rPr>
          <w:i/>
        </w:rPr>
      </w:pPr>
      <w:r>
        <w:rPr>
          <w:i/>
        </w:rPr>
        <w:t>(</w:t>
      </w:r>
      <w:r w:rsidRPr="00483091">
        <w:rPr>
          <w:i/>
        </w:rPr>
        <w:t xml:space="preserve">This is not a commitment, </w:t>
      </w:r>
      <w:r w:rsidR="007D44B5">
        <w:rPr>
          <w:i/>
        </w:rPr>
        <w:t>we are</w:t>
      </w:r>
      <w:r w:rsidRPr="00483091">
        <w:rPr>
          <w:i/>
        </w:rPr>
        <w:t xml:space="preserve"> just gauging interest</w:t>
      </w:r>
      <w:r w:rsidR="004556C7">
        <w:rPr>
          <w:i/>
        </w:rPr>
        <w:t>)</w:t>
      </w:r>
    </w:p>
    <w:p w14:paraId="50799FC0" w14:textId="77777777" w:rsidR="00E34DCB" w:rsidRDefault="00E34DCB" w:rsidP="00483091">
      <w:pPr>
        <w:spacing w:after="0"/>
        <w:rPr>
          <w:b/>
        </w:rPr>
      </w:pPr>
    </w:p>
    <w:p w14:paraId="64F276F8" w14:textId="77777777" w:rsidR="00E34DCB" w:rsidRDefault="00E34DCB" w:rsidP="00483091">
      <w:pPr>
        <w:spacing w:after="0"/>
        <w:rPr>
          <w:b/>
        </w:rPr>
      </w:pPr>
    </w:p>
    <w:p w14:paraId="75DA908C" w14:textId="029925C9" w:rsidR="00197D59" w:rsidRDefault="00AB18C2" w:rsidP="00867288">
      <w:pPr>
        <w:spacing w:after="0"/>
      </w:pPr>
      <w:r w:rsidRPr="002F2A20">
        <w:rPr>
          <w:b/>
        </w:rPr>
        <w:lastRenderedPageBreak/>
        <w:t>Please describe your experience with citizen science, environmental volunteering and public interpretation</w:t>
      </w:r>
      <w:r w:rsidRPr="00E20208">
        <w:t>: (personal, volunteer or work experience)</w:t>
      </w:r>
      <w:r w:rsidR="00206B93" w:rsidRPr="00E20208">
        <w:t xml:space="preserve">: </w:t>
      </w:r>
    </w:p>
    <w:p w14:paraId="484B3D80" w14:textId="77777777" w:rsidR="001742D0" w:rsidRDefault="001742D0" w:rsidP="00867288">
      <w:pPr>
        <w:spacing w:after="0"/>
      </w:pPr>
    </w:p>
    <w:p w14:paraId="5CE84E35" w14:textId="77777777" w:rsidR="00197D59" w:rsidRDefault="00197D59" w:rsidP="00483091">
      <w:pPr>
        <w:spacing w:after="0"/>
        <w:rPr>
          <w:b/>
        </w:rPr>
      </w:pPr>
    </w:p>
    <w:p w14:paraId="30228BB7" w14:textId="054F80BE" w:rsidR="00206B93" w:rsidRDefault="00AB18C2" w:rsidP="00867288">
      <w:pPr>
        <w:spacing w:after="0"/>
      </w:pPr>
      <w:r w:rsidRPr="002F2A20">
        <w:rPr>
          <w:b/>
        </w:rPr>
        <w:t xml:space="preserve">List </w:t>
      </w:r>
      <w:r w:rsidR="008D38C5">
        <w:rPr>
          <w:b/>
        </w:rPr>
        <w:t xml:space="preserve">your </w:t>
      </w:r>
      <w:r w:rsidR="002F2A20" w:rsidRPr="002F2A20">
        <w:rPr>
          <w:b/>
        </w:rPr>
        <w:t xml:space="preserve">other </w:t>
      </w:r>
      <w:r w:rsidR="00197D59">
        <w:rPr>
          <w:b/>
        </w:rPr>
        <w:t>volunteer experience</w:t>
      </w:r>
      <w:r w:rsidR="00206B93" w:rsidRPr="002F2A20">
        <w:rPr>
          <w:b/>
        </w:rPr>
        <w:t>:</w:t>
      </w:r>
      <w:r w:rsidR="00206B93" w:rsidRPr="00E20208">
        <w:t xml:space="preserve"> </w:t>
      </w:r>
    </w:p>
    <w:p w14:paraId="560AB51D" w14:textId="77777777" w:rsidR="00C34198" w:rsidRDefault="00C34198" w:rsidP="00867288">
      <w:pPr>
        <w:spacing w:after="0"/>
      </w:pPr>
    </w:p>
    <w:p w14:paraId="24681D97" w14:textId="77777777" w:rsidR="00867288" w:rsidRPr="00E20208" w:rsidRDefault="00867288" w:rsidP="00867288">
      <w:pPr>
        <w:spacing w:after="0"/>
      </w:pPr>
    </w:p>
    <w:p w14:paraId="3856C552" w14:textId="77777777" w:rsidR="00AB18C2" w:rsidRPr="00E20208" w:rsidRDefault="00AB18C2">
      <w:r w:rsidRPr="002F2A20">
        <w:rPr>
          <w:b/>
        </w:rPr>
        <w:t>Other skills, interests or experience</w:t>
      </w:r>
      <w:r w:rsidRPr="00E20208">
        <w:t xml:space="preserve"> (please check all that apply)</w:t>
      </w:r>
      <w:r w:rsidR="00086734" w:rsidRPr="00E20208">
        <w:t>:</w:t>
      </w:r>
    </w:p>
    <w:p w14:paraId="73DCAC75" w14:textId="77777777" w:rsidR="00086734" w:rsidRPr="00E20208" w:rsidRDefault="00086734">
      <w:pPr>
        <w:sectPr w:rsidR="00086734" w:rsidRPr="00E20208" w:rsidSect="0044253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3D10441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Computers</w:t>
      </w:r>
    </w:p>
    <w:p w14:paraId="349D2647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Website maintenance</w:t>
      </w:r>
    </w:p>
    <w:p w14:paraId="0BD24498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Artwork/Displays</w:t>
      </w:r>
    </w:p>
    <w:p w14:paraId="1C9E23AF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Photography</w:t>
      </w:r>
    </w:p>
    <w:p w14:paraId="79CBA758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Drawing/Illustrating</w:t>
      </w:r>
    </w:p>
    <w:p w14:paraId="14DFD2B5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Writing/Publishing</w:t>
      </w:r>
    </w:p>
    <w:p w14:paraId="69A3276B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Marketing/Fundraising</w:t>
      </w:r>
    </w:p>
    <w:p w14:paraId="332C2085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Research/Data Collection</w:t>
      </w:r>
    </w:p>
    <w:p w14:paraId="3EE85054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Public Speaking/Teaching</w:t>
      </w:r>
    </w:p>
    <w:p w14:paraId="715E8153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GPS/GIS</w:t>
      </w:r>
    </w:p>
    <w:p w14:paraId="5194530C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Boating Skills</w:t>
      </w:r>
    </w:p>
    <w:p w14:paraId="4242E3FA" w14:textId="77777777" w:rsidR="00086734" w:rsidRPr="00E20208" w:rsidRDefault="00086734" w:rsidP="00086734">
      <w:pPr>
        <w:pStyle w:val="ListParagraph"/>
        <w:numPr>
          <w:ilvl w:val="0"/>
          <w:numId w:val="3"/>
        </w:numPr>
      </w:pPr>
      <w:r w:rsidRPr="00E20208">
        <w:t>Microscopy</w:t>
      </w:r>
    </w:p>
    <w:p w14:paraId="1B30C7E3" w14:textId="77777777" w:rsidR="00086734" w:rsidRDefault="00086734" w:rsidP="00086734">
      <w:pPr>
        <w:pStyle w:val="ListParagraph"/>
        <w:numPr>
          <w:ilvl w:val="0"/>
          <w:numId w:val="3"/>
        </w:numPr>
      </w:pPr>
      <w:r w:rsidRPr="00E20208">
        <w:t>Woodworking</w:t>
      </w:r>
    </w:p>
    <w:p w14:paraId="39710FAE" w14:textId="77777777" w:rsidR="00197D59" w:rsidRDefault="00197D59" w:rsidP="00086734">
      <w:pPr>
        <w:pStyle w:val="ListParagraph"/>
        <w:numPr>
          <w:ilvl w:val="0"/>
          <w:numId w:val="3"/>
        </w:numPr>
      </w:pPr>
      <w:r>
        <w:t>Docent</w:t>
      </w:r>
    </w:p>
    <w:p w14:paraId="4173533D" w14:textId="77777777" w:rsidR="00197D59" w:rsidRDefault="00197D59" w:rsidP="00086734">
      <w:pPr>
        <w:pStyle w:val="ListParagraph"/>
        <w:numPr>
          <w:ilvl w:val="0"/>
          <w:numId w:val="3"/>
        </w:numPr>
      </w:pPr>
      <w:r>
        <w:t>Trail Guide</w:t>
      </w:r>
    </w:p>
    <w:p w14:paraId="004D1A83" w14:textId="77777777" w:rsidR="00197D59" w:rsidRDefault="00197D59" w:rsidP="00086734">
      <w:pPr>
        <w:pStyle w:val="ListParagraph"/>
        <w:numPr>
          <w:ilvl w:val="0"/>
          <w:numId w:val="3"/>
        </w:numPr>
      </w:pPr>
      <w:r>
        <w:t>Public Interpretation</w:t>
      </w:r>
    </w:p>
    <w:p w14:paraId="28FED4C7" w14:textId="77777777" w:rsidR="00197D59" w:rsidRPr="00E20208" w:rsidRDefault="00197D59" w:rsidP="00086734">
      <w:pPr>
        <w:pStyle w:val="ListParagraph"/>
        <w:numPr>
          <w:ilvl w:val="0"/>
          <w:numId w:val="3"/>
        </w:numPr>
      </w:pPr>
      <w:r>
        <w:t>Program Development</w:t>
      </w:r>
    </w:p>
    <w:p w14:paraId="5335B12E" w14:textId="77777777" w:rsidR="00197D59" w:rsidRDefault="00197D59" w:rsidP="00197D59">
      <w:pPr>
        <w:pStyle w:val="ListParagraph"/>
        <w:numPr>
          <w:ilvl w:val="0"/>
          <w:numId w:val="3"/>
        </w:numPr>
        <w:sectPr w:rsidR="00197D59" w:rsidSect="00197D59">
          <w:type w:val="continuous"/>
          <w:pgSz w:w="12240" w:h="15840"/>
          <w:pgMar w:top="1440" w:right="1440" w:bottom="1440" w:left="1440" w:header="720" w:footer="720" w:gutter="0"/>
          <w:cols w:num="3" w:space="288"/>
          <w:docGrid w:linePitch="360"/>
        </w:sectPr>
      </w:pPr>
      <w:r>
        <w:t>Grant Writing</w:t>
      </w:r>
    </w:p>
    <w:p w14:paraId="4DDB2699" w14:textId="77777777" w:rsidR="00197D59" w:rsidRPr="00E20208" w:rsidRDefault="00197D59">
      <w:pPr>
        <w:sectPr w:rsidR="00197D59" w:rsidRPr="00E20208" w:rsidSect="00086734">
          <w:type w:val="continuous"/>
          <w:pgSz w:w="12240" w:h="15840"/>
          <w:pgMar w:top="1440" w:right="1440" w:bottom="1440" w:left="1440" w:header="720" w:footer="720" w:gutter="0"/>
          <w:cols w:num="3" w:space="288"/>
          <w:docGrid w:linePitch="360"/>
        </w:sectPr>
      </w:pPr>
    </w:p>
    <w:p w14:paraId="6B64A335" w14:textId="77777777" w:rsidR="00AB18C2" w:rsidRPr="00E20208" w:rsidRDefault="00197D59" w:rsidP="00483091">
      <w:pPr>
        <w:spacing w:after="0"/>
      </w:pPr>
      <w:r>
        <w:rPr>
          <w:b/>
        </w:rPr>
        <w:t>P</w:t>
      </w:r>
      <w:r w:rsidR="00AB18C2" w:rsidRPr="002F2A20">
        <w:rPr>
          <w:b/>
        </w:rPr>
        <w:t>lease provide specific information on the above checked categories</w:t>
      </w:r>
      <w:r w:rsidR="00AB18C2" w:rsidRPr="00E20208">
        <w:t>:</w:t>
      </w:r>
      <w:r w:rsidR="002F2A20">
        <w:t xml:space="preserve"> _________________</w:t>
      </w:r>
      <w:r w:rsidR="00206B93" w:rsidRPr="00E20208">
        <w:t>__________</w:t>
      </w:r>
    </w:p>
    <w:p w14:paraId="0ED60A1D" w14:textId="77777777" w:rsidR="00206B93" w:rsidRPr="00E20208" w:rsidRDefault="00206B93">
      <w:r w:rsidRPr="00E20208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2D1A40" w14:textId="77777777" w:rsidR="00A6317B" w:rsidRDefault="005874A1" w:rsidP="00867288">
      <w:pPr>
        <w:spacing w:after="0"/>
      </w:pPr>
      <w:r w:rsidRPr="002F2A20">
        <w:rPr>
          <w:b/>
        </w:rPr>
        <w:t>Why do you wish to become a Salish Sea Steward</w:t>
      </w:r>
      <w:r w:rsidRPr="00E20208">
        <w:t>?</w:t>
      </w:r>
    </w:p>
    <w:p w14:paraId="46C32B32" w14:textId="77777777" w:rsidR="00A6317B" w:rsidRDefault="00A6317B" w:rsidP="00867288">
      <w:pPr>
        <w:spacing w:after="0"/>
      </w:pPr>
    </w:p>
    <w:p w14:paraId="1AC3EBC3" w14:textId="3B54FEE3" w:rsidR="00206B93" w:rsidRDefault="00867288" w:rsidP="00867288">
      <w:pPr>
        <w:spacing w:after="0"/>
      </w:pPr>
      <w:r>
        <w:t xml:space="preserve"> </w:t>
      </w:r>
    </w:p>
    <w:p w14:paraId="2484E0AA" w14:textId="77777777" w:rsidR="00867288" w:rsidRPr="00E20208" w:rsidRDefault="00867288" w:rsidP="00867288">
      <w:pPr>
        <w:spacing w:after="0"/>
      </w:pPr>
    </w:p>
    <w:p w14:paraId="32B6512E" w14:textId="3459B20F" w:rsidR="005874A1" w:rsidRDefault="005874A1" w:rsidP="00867288">
      <w:pPr>
        <w:spacing w:after="0"/>
      </w:pPr>
      <w:r w:rsidRPr="002F2A20">
        <w:rPr>
          <w:b/>
        </w:rPr>
        <w:t>Any other information about your skills and abilities you would like us to know?</w:t>
      </w:r>
      <w:r w:rsidR="002F2A20">
        <w:t xml:space="preserve"> </w:t>
      </w:r>
    </w:p>
    <w:p w14:paraId="7010B3C7" w14:textId="77777777" w:rsidR="00A6317B" w:rsidRPr="00483091" w:rsidRDefault="00A6317B" w:rsidP="00867288">
      <w:pPr>
        <w:spacing w:after="0"/>
      </w:pPr>
    </w:p>
    <w:p w14:paraId="6B77F1B7" w14:textId="77777777" w:rsidR="00197D59" w:rsidRDefault="00197D59" w:rsidP="00E20208">
      <w:pPr>
        <w:autoSpaceDE w:val="0"/>
        <w:autoSpaceDN w:val="0"/>
        <w:adjustRightInd w:val="0"/>
        <w:spacing w:line="276" w:lineRule="auto"/>
        <w:rPr>
          <w:rFonts w:cs="Arial"/>
          <w:b/>
          <w:bCs/>
          <w:u w:val="single"/>
        </w:rPr>
      </w:pPr>
    </w:p>
    <w:p w14:paraId="55D635A2" w14:textId="77777777" w:rsidR="00F310B6" w:rsidRPr="00483091" w:rsidRDefault="00F310B6" w:rsidP="00F310B6">
      <w:pPr>
        <w:jc w:val="center"/>
        <w:rPr>
          <w:b/>
        </w:rPr>
      </w:pPr>
      <w:r w:rsidRPr="00483091">
        <w:rPr>
          <w:b/>
        </w:rPr>
        <w:t>Photo/Video release</w:t>
      </w:r>
    </w:p>
    <w:p w14:paraId="15D4709B" w14:textId="77777777" w:rsidR="00F310B6" w:rsidRPr="00E20208" w:rsidRDefault="00F310B6" w:rsidP="00F310B6">
      <w:r w:rsidRPr="00E20208">
        <w:t xml:space="preserve">In the event your picture is taken during a Salish Sea Stewards event or training, do you give the </w:t>
      </w:r>
      <w:r>
        <w:t xml:space="preserve">Skagit County Marine Resources Committee (SMRC) </w:t>
      </w:r>
      <w:r w:rsidRPr="00E20208">
        <w:t>permission for that picture or video sequence to be used in</w:t>
      </w:r>
      <w:r>
        <w:t xml:space="preserve"> S</w:t>
      </w:r>
      <w:r w:rsidRPr="00E20208">
        <w:t>MRC brochures, publications or websites? Please check one of the boxes below:</w:t>
      </w:r>
    </w:p>
    <w:p w14:paraId="11F09B3D" w14:textId="77777777" w:rsidR="00F310B6" w:rsidRPr="00E20208" w:rsidRDefault="00F310B6" w:rsidP="00F310B6">
      <w:pPr>
        <w:pStyle w:val="ListParagraph"/>
        <w:numPr>
          <w:ilvl w:val="0"/>
          <w:numId w:val="1"/>
        </w:numPr>
      </w:pPr>
      <w:r w:rsidRPr="00E20208">
        <w:t xml:space="preserve">Yes- I DO give the </w:t>
      </w:r>
      <w:r>
        <w:t>SMRC</w:t>
      </w:r>
      <w:r w:rsidRPr="00E20208">
        <w:t xml:space="preserve"> permission to use my photographic and/or video likeness taken during any </w:t>
      </w:r>
      <w:r>
        <w:t>S</w:t>
      </w:r>
      <w:r w:rsidRPr="00E20208">
        <w:t xml:space="preserve">MRC event or anywhere I am representing the </w:t>
      </w:r>
      <w:r>
        <w:t>S</w:t>
      </w:r>
      <w:r w:rsidRPr="00E20208">
        <w:t>MRC as a Salish Sea Stewards trainee, intern or Salish Sea Stewards Volunteer, by any means and without limit for education, demonstration, and promotional purposes.</w:t>
      </w:r>
    </w:p>
    <w:p w14:paraId="56803E16" w14:textId="77777777" w:rsidR="00F310B6" w:rsidRPr="00197D59" w:rsidRDefault="00F310B6" w:rsidP="00F310B6">
      <w:pPr>
        <w:pStyle w:val="ListParagraph"/>
        <w:numPr>
          <w:ilvl w:val="0"/>
          <w:numId w:val="1"/>
        </w:numPr>
      </w:pPr>
      <w:r w:rsidRPr="00E20208">
        <w:t xml:space="preserve">No-I DO NOT give the </w:t>
      </w:r>
      <w:r>
        <w:t>SMRC</w:t>
      </w:r>
      <w:r w:rsidRPr="00E20208">
        <w:t xml:space="preserve"> permission to use my photographic and/or video likeness taken during any </w:t>
      </w:r>
      <w:r>
        <w:t>S</w:t>
      </w:r>
      <w:r w:rsidRPr="00E20208">
        <w:t xml:space="preserve">MRC event or anywhere I am representing the </w:t>
      </w:r>
      <w:r>
        <w:t>S</w:t>
      </w:r>
      <w:r w:rsidRPr="00E20208">
        <w:t>MRC as a Salish Sea Stewards trainee, intern or Salish Sea Stewards Volunteer, by any means and without limit for education, demonstration, and promotional purposes.</w:t>
      </w:r>
    </w:p>
    <w:p w14:paraId="2E71E4AF" w14:textId="77777777" w:rsidR="00A6317B" w:rsidRDefault="00A6317B" w:rsidP="00197D59">
      <w:pPr>
        <w:autoSpaceDE w:val="0"/>
        <w:autoSpaceDN w:val="0"/>
        <w:adjustRightInd w:val="0"/>
        <w:spacing w:line="276" w:lineRule="auto"/>
        <w:jc w:val="center"/>
        <w:rPr>
          <w:rFonts w:cs="Arial"/>
          <w:b/>
          <w:bCs/>
          <w:sz w:val="24"/>
          <w:u w:val="single"/>
        </w:rPr>
      </w:pPr>
    </w:p>
    <w:p w14:paraId="340636C5" w14:textId="6FCAC1C9" w:rsidR="00E20208" w:rsidRPr="00197D59" w:rsidRDefault="00E20208" w:rsidP="00197D59">
      <w:pPr>
        <w:autoSpaceDE w:val="0"/>
        <w:autoSpaceDN w:val="0"/>
        <w:adjustRightInd w:val="0"/>
        <w:spacing w:line="276" w:lineRule="auto"/>
        <w:jc w:val="center"/>
        <w:rPr>
          <w:rFonts w:cs="Arial"/>
          <w:bCs/>
          <w:i/>
          <w:sz w:val="24"/>
          <w:u w:val="single"/>
        </w:rPr>
      </w:pPr>
      <w:r w:rsidRPr="00197D59">
        <w:rPr>
          <w:rFonts w:cs="Arial"/>
          <w:b/>
          <w:bCs/>
          <w:sz w:val="24"/>
          <w:u w:val="single"/>
        </w:rPr>
        <w:lastRenderedPageBreak/>
        <w:t>Requirements &amp; Commitments</w:t>
      </w:r>
    </w:p>
    <w:p w14:paraId="6D6FFB01" w14:textId="099495D4" w:rsidR="00E20208" w:rsidRPr="00E20208" w:rsidRDefault="00E20208" w:rsidP="00E2020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rPr>
          <w:rFonts w:cs="Arial"/>
          <w:i/>
        </w:rPr>
      </w:pPr>
      <w:r w:rsidRPr="00E20208">
        <w:rPr>
          <w:rFonts w:cs="Arial"/>
        </w:rPr>
        <w:t xml:space="preserve">Attend all Salish Sea Stewards classes which will be held every Tuesday, 1- 5 PM at the Padilla Bay Reserve. </w:t>
      </w:r>
      <w:r w:rsidR="00C079D9">
        <w:rPr>
          <w:rFonts w:cs="Arial"/>
        </w:rPr>
        <w:t xml:space="preserve"> </w:t>
      </w:r>
      <w:r w:rsidRPr="00E20208">
        <w:rPr>
          <w:rFonts w:cs="Arial"/>
        </w:rPr>
        <w:t xml:space="preserve">A training syllabus will </w:t>
      </w:r>
      <w:r w:rsidR="000C7E85">
        <w:rPr>
          <w:rFonts w:cs="Arial"/>
        </w:rPr>
        <w:t xml:space="preserve">be </w:t>
      </w:r>
      <w:r w:rsidRPr="00E20208">
        <w:rPr>
          <w:rFonts w:cs="Arial"/>
        </w:rPr>
        <w:t>provided on first day of class. We will work with you if you must miss a class, but we ask that you seriously consider your availability as class space is limited.</w:t>
      </w:r>
    </w:p>
    <w:p w14:paraId="40A30F2E" w14:textId="796AEB92" w:rsidR="00E20208" w:rsidRPr="00E20208" w:rsidRDefault="00E20208" w:rsidP="00E2020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rPr>
          <w:rFonts w:cs="Arial"/>
          <w:i/>
        </w:rPr>
      </w:pPr>
      <w:r w:rsidRPr="00E20208">
        <w:rPr>
          <w:rFonts w:cs="Arial"/>
        </w:rPr>
        <w:t xml:space="preserve">Provide at least </w:t>
      </w:r>
      <w:r w:rsidR="00142B44">
        <w:rPr>
          <w:rFonts w:cs="Arial"/>
        </w:rPr>
        <w:t>4</w:t>
      </w:r>
      <w:r w:rsidRPr="00E20208">
        <w:rPr>
          <w:rFonts w:cs="Arial"/>
        </w:rPr>
        <w:t xml:space="preserve">0 hours of service on any </w:t>
      </w:r>
      <w:r w:rsidR="000C7E85">
        <w:rPr>
          <w:rFonts w:cs="Arial"/>
        </w:rPr>
        <w:t>S</w:t>
      </w:r>
      <w:r w:rsidRPr="00E20208">
        <w:rPr>
          <w:rFonts w:cs="Arial"/>
        </w:rPr>
        <w:t xml:space="preserve">MRC or partner volunteer projects or activities within one year of completing the Salish Sea Stewards training. </w:t>
      </w:r>
    </w:p>
    <w:p w14:paraId="4A8A27F5" w14:textId="797112D1" w:rsidR="00E20208" w:rsidRPr="00E20208" w:rsidRDefault="00E20208" w:rsidP="00E2020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rPr>
          <w:rFonts w:cs="Arial"/>
          <w:i/>
        </w:rPr>
      </w:pPr>
      <w:r w:rsidRPr="00E20208">
        <w:rPr>
          <w:rFonts w:cs="Arial"/>
        </w:rPr>
        <w:t xml:space="preserve">Record and report your </w:t>
      </w:r>
      <w:r w:rsidR="00142B44">
        <w:rPr>
          <w:rFonts w:cs="Arial"/>
        </w:rPr>
        <w:t>4</w:t>
      </w:r>
      <w:r w:rsidRPr="00E20208">
        <w:rPr>
          <w:rFonts w:cs="Arial"/>
        </w:rPr>
        <w:t>0 hours of volunteer service using Volgistics online database. Volgistics training will be provided during the class.</w:t>
      </w:r>
    </w:p>
    <w:p w14:paraId="312BD073" w14:textId="2EA513C3" w:rsidR="00E20208" w:rsidRDefault="00E20208" w:rsidP="00E20208">
      <w:pPr>
        <w:pStyle w:val="ListParagraph"/>
        <w:widowControl w:val="0"/>
        <w:numPr>
          <w:ilvl w:val="0"/>
          <w:numId w:val="4"/>
        </w:numPr>
        <w:spacing w:after="0" w:line="240" w:lineRule="auto"/>
        <w:rPr>
          <w:rFonts w:cs="Arial"/>
        </w:rPr>
      </w:pPr>
      <w:r w:rsidRPr="00E20208">
        <w:rPr>
          <w:rFonts w:cs="Arial"/>
        </w:rPr>
        <w:t xml:space="preserve">Acknowledge that photos and video recordings may be made during classes, events and activities, and that this material may be used in whole or in part by the Skagit </w:t>
      </w:r>
      <w:r w:rsidR="005A4651">
        <w:rPr>
          <w:rFonts w:cs="Arial"/>
        </w:rPr>
        <w:t xml:space="preserve">County </w:t>
      </w:r>
      <w:r w:rsidRPr="00E20208">
        <w:rPr>
          <w:rFonts w:cs="Arial"/>
        </w:rPr>
        <w:t>Marine Resources Committee.</w:t>
      </w:r>
    </w:p>
    <w:p w14:paraId="78E89B93" w14:textId="77777777" w:rsidR="00197D59" w:rsidRDefault="00197D59" w:rsidP="002F2A20">
      <w:pPr>
        <w:widowControl w:val="0"/>
        <w:spacing w:after="0" w:line="240" w:lineRule="auto"/>
        <w:jc w:val="center"/>
        <w:rPr>
          <w:rFonts w:cs="Arial"/>
          <w:i/>
        </w:rPr>
      </w:pPr>
    </w:p>
    <w:p w14:paraId="0EA54167" w14:textId="19922729" w:rsidR="00197D59" w:rsidRDefault="00197D59" w:rsidP="002F2A20">
      <w:pPr>
        <w:widowControl w:val="0"/>
        <w:spacing w:after="0" w:line="240" w:lineRule="auto"/>
        <w:jc w:val="center"/>
        <w:rPr>
          <w:rFonts w:cs="Arial"/>
          <w:i/>
        </w:rPr>
      </w:pPr>
    </w:p>
    <w:p w14:paraId="02D578AC" w14:textId="0B2D11B2" w:rsidR="00F310B6" w:rsidRDefault="00F310B6" w:rsidP="002F2A20">
      <w:pPr>
        <w:widowControl w:val="0"/>
        <w:spacing w:after="0" w:line="240" w:lineRule="auto"/>
        <w:jc w:val="center"/>
        <w:rPr>
          <w:rFonts w:cs="Arial"/>
          <w:i/>
        </w:rPr>
      </w:pPr>
    </w:p>
    <w:p w14:paraId="74CACE94" w14:textId="089B6403" w:rsidR="00E20208" w:rsidRPr="002F2A20" w:rsidRDefault="00E20208" w:rsidP="002F2A20">
      <w:pPr>
        <w:widowControl w:val="0"/>
        <w:spacing w:after="0" w:line="240" w:lineRule="auto"/>
        <w:jc w:val="center"/>
        <w:rPr>
          <w:rFonts w:cs="Arial"/>
        </w:rPr>
      </w:pPr>
      <w:r w:rsidRPr="002F2A20">
        <w:rPr>
          <w:rFonts w:cs="Arial"/>
          <w:i/>
        </w:rPr>
        <w:t>If accepted into the Salish Sea Stewards volunteer training program, I agree to complete the training program required of all volunteers, and I agree to the terms and conditions listed in the Requirements &amp; Commitments section above.</w:t>
      </w:r>
    </w:p>
    <w:p w14:paraId="2363EC84" w14:textId="77777777" w:rsidR="002F2A20" w:rsidRDefault="002F2A20" w:rsidP="002F2A20">
      <w:pPr>
        <w:pStyle w:val="ListParagraph"/>
        <w:widowControl w:val="0"/>
        <w:spacing w:after="0" w:line="240" w:lineRule="auto"/>
        <w:ind w:left="360"/>
        <w:rPr>
          <w:rFonts w:cs="Arial"/>
        </w:rPr>
      </w:pPr>
    </w:p>
    <w:p w14:paraId="59B0768A" w14:textId="77777777" w:rsidR="00F175B4" w:rsidRPr="002F2A20" w:rsidRDefault="00F175B4" w:rsidP="002F2A20">
      <w:pPr>
        <w:pStyle w:val="ListParagraph"/>
        <w:widowControl w:val="0"/>
        <w:spacing w:after="0" w:line="240" w:lineRule="auto"/>
        <w:ind w:left="360"/>
        <w:rPr>
          <w:rFonts w:cs="Arial"/>
        </w:rPr>
      </w:pPr>
    </w:p>
    <w:p w14:paraId="4B755B65" w14:textId="160D3FAB" w:rsidR="00E20208" w:rsidRPr="00E20208" w:rsidRDefault="006367B4">
      <w:r w:rsidRPr="00E20208">
        <w:t>Applicant Signature:</w:t>
      </w:r>
      <w:r w:rsidR="00E20208" w:rsidRPr="00E20208">
        <w:t xml:space="preserve"> ___________________________</w:t>
      </w:r>
      <w:r w:rsidR="00E20208">
        <w:t>_____________</w:t>
      </w:r>
      <w:r w:rsidR="00E20208">
        <w:tab/>
      </w:r>
      <w:r w:rsidRPr="00E20208">
        <w:t xml:space="preserve">Date: </w:t>
      </w:r>
      <w:r w:rsidR="00E20208">
        <w:t>_____________</w:t>
      </w:r>
      <w:r w:rsidR="00E20208">
        <w:tab/>
      </w:r>
    </w:p>
    <w:p w14:paraId="70400A8E" w14:textId="77777777" w:rsidR="00197D59" w:rsidRPr="0052334D" w:rsidRDefault="002D61F1" w:rsidP="008872A1">
      <w:pPr>
        <w:spacing w:after="0" w:line="276" w:lineRule="auto"/>
        <w:rPr>
          <w:rFonts w:cs="Arial"/>
          <w:i/>
        </w:rPr>
      </w:pPr>
      <w:r w:rsidRPr="0052334D">
        <w:rPr>
          <w:rFonts w:cs="Arial"/>
          <w:i/>
        </w:rPr>
        <w:t>(</w:t>
      </w:r>
      <w:r w:rsidR="0052334D">
        <w:rPr>
          <w:rFonts w:cs="Arial"/>
          <w:i/>
        </w:rPr>
        <w:t>Y</w:t>
      </w:r>
      <w:r w:rsidR="0052334D" w:rsidRPr="0052334D">
        <w:rPr>
          <w:rFonts w:cs="Arial"/>
          <w:i/>
        </w:rPr>
        <w:t>ou</w:t>
      </w:r>
      <w:r w:rsidR="0052334D">
        <w:rPr>
          <w:rFonts w:cs="Arial"/>
          <w:i/>
        </w:rPr>
        <w:t>r</w:t>
      </w:r>
      <w:r w:rsidR="0052334D" w:rsidRPr="0052334D">
        <w:rPr>
          <w:rFonts w:cs="Arial"/>
          <w:i/>
        </w:rPr>
        <w:t xml:space="preserve"> printed </w:t>
      </w:r>
      <w:r w:rsidR="00315DFD">
        <w:rPr>
          <w:rFonts w:cs="Arial"/>
          <w:i/>
        </w:rPr>
        <w:t>signature</w:t>
      </w:r>
      <w:r w:rsidR="0052334D" w:rsidRPr="0052334D">
        <w:rPr>
          <w:rFonts w:cs="Arial"/>
          <w:i/>
        </w:rPr>
        <w:t xml:space="preserve"> is </w:t>
      </w:r>
      <w:r w:rsidR="00873D9A">
        <w:rPr>
          <w:rFonts w:cs="Arial"/>
          <w:i/>
        </w:rPr>
        <w:t>acceptable</w:t>
      </w:r>
      <w:r w:rsidR="0052334D">
        <w:rPr>
          <w:rFonts w:cs="Arial"/>
          <w:i/>
        </w:rPr>
        <w:t xml:space="preserve"> if emailing the application</w:t>
      </w:r>
      <w:r w:rsidR="0052334D" w:rsidRPr="0052334D">
        <w:rPr>
          <w:rFonts w:cs="Arial"/>
          <w:i/>
        </w:rPr>
        <w:t>)</w:t>
      </w:r>
    </w:p>
    <w:p w14:paraId="63E1D3C2" w14:textId="77777777" w:rsidR="00197D59" w:rsidRDefault="00197D59" w:rsidP="008872A1">
      <w:pPr>
        <w:spacing w:after="0" w:line="276" w:lineRule="auto"/>
        <w:jc w:val="center"/>
        <w:rPr>
          <w:rFonts w:cs="Arial"/>
          <w:b/>
        </w:rPr>
      </w:pPr>
    </w:p>
    <w:p w14:paraId="6985A226" w14:textId="52B2EF48" w:rsidR="002F2A20" w:rsidRPr="002F2A20" w:rsidRDefault="002F2A20" w:rsidP="002F2A20">
      <w:pPr>
        <w:spacing w:line="276" w:lineRule="auto"/>
        <w:jc w:val="center"/>
        <w:rPr>
          <w:rFonts w:cs="Arial"/>
          <w:b/>
        </w:rPr>
      </w:pPr>
      <w:r w:rsidRPr="002F2A20">
        <w:rPr>
          <w:rFonts w:cs="Arial"/>
          <w:b/>
        </w:rPr>
        <w:t xml:space="preserve">Completed applications can be e-mailed to </w:t>
      </w:r>
      <w:r w:rsidR="00967527">
        <w:rPr>
          <w:rFonts w:cs="Arial"/>
          <w:b/>
        </w:rPr>
        <w:t>salishseastewards@gmail.com</w:t>
      </w:r>
      <w:r w:rsidRPr="002F2A20">
        <w:rPr>
          <w:rFonts w:cs="Arial"/>
          <w:b/>
        </w:rPr>
        <w:t xml:space="preserve"> or mailed to:</w:t>
      </w:r>
    </w:p>
    <w:p w14:paraId="46AA827E" w14:textId="5589F39F" w:rsidR="005A4651" w:rsidRDefault="00EE74B2" w:rsidP="005A4651">
      <w:pPr>
        <w:spacing w:after="0" w:line="240" w:lineRule="auto"/>
        <w:jc w:val="center"/>
        <w:rPr>
          <w:rFonts w:cs="Arial"/>
          <w:bCs/>
        </w:rPr>
      </w:pPr>
      <w:r>
        <w:rPr>
          <w:rFonts w:cs="Arial"/>
          <w:bCs/>
        </w:rPr>
        <w:t>Padilla Bay NERR</w:t>
      </w:r>
    </w:p>
    <w:p w14:paraId="165CEAD3" w14:textId="1868FF13" w:rsidR="005A4651" w:rsidRDefault="005A4651" w:rsidP="005A4651">
      <w:pPr>
        <w:spacing w:after="0" w:line="240" w:lineRule="auto"/>
        <w:jc w:val="center"/>
        <w:rPr>
          <w:rFonts w:cs="Arial"/>
          <w:bCs/>
        </w:rPr>
      </w:pPr>
      <w:r>
        <w:rPr>
          <w:rFonts w:cs="Arial"/>
          <w:bCs/>
        </w:rPr>
        <w:t xml:space="preserve">Attn:  </w:t>
      </w:r>
      <w:r w:rsidR="006A5C97">
        <w:rPr>
          <w:rFonts w:cs="Arial"/>
          <w:bCs/>
        </w:rPr>
        <w:t>Salish Sea Stewards Training</w:t>
      </w:r>
      <w:r w:rsidR="00EE74B2">
        <w:rPr>
          <w:rFonts w:cs="Arial"/>
          <w:bCs/>
        </w:rPr>
        <w:t xml:space="preserve"> Coordinator</w:t>
      </w:r>
    </w:p>
    <w:p w14:paraId="05A96C55" w14:textId="25B33655" w:rsidR="002F2A20" w:rsidRDefault="00F1607C" w:rsidP="005A4651">
      <w:pPr>
        <w:spacing w:after="0" w:line="240" w:lineRule="auto"/>
        <w:jc w:val="center"/>
        <w:rPr>
          <w:rFonts w:cs="Arial"/>
        </w:rPr>
      </w:pPr>
      <w:r>
        <w:rPr>
          <w:rFonts w:cs="Arial"/>
        </w:rPr>
        <w:t>10441 Bayview Edison Rd</w:t>
      </w:r>
    </w:p>
    <w:p w14:paraId="4FADBDE3" w14:textId="0E560EE7" w:rsidR="005A4651" w:rsidRDefault="005A4651" w:rsidP="005A4651">
      <w:pPr>
        <w:spacing w:after="0" w:line="240" w:lineRule="auto"/>
        <w:jc w:val="center"/>
        <w:rPr>
          <w:rFonts w:cs="Arial"/>
        </w:rPr>
      </w:pPr>
      <w:r>
        <w:rPr>
          <w:rFonts w:cs="Arial"/>
        </w:rPr>
        <w:t>Mount Vernon, WA  98273</w:t>
      </w:r>
    </w:p>
    <w:p w14:paraId="575A9278" w14:textId="1ABEA029" w:rsidR="005A4651" w:rsidRPr="002F2A20" w:rsidRDefault="005A4651" w:rsidP="008872A1">
      <w:pPr>
        <w:spacing w:after="0" w:line="276" w:lineRule="auto"/>
        <w:jc w:val="center"/>
        <w:rPr>
          <w:rFonts w:cs="Arial"/>
        </w:rPr>
      </w:pPr>
    </w:p>
    <w:p w14:paraId="57CC7FA8" w14:textId="75C7A87E" w:rsidR="008872A1" w:rsidRPr="008872A1" w:rsidRDefault="002F2A20" w:rsidP="008872A1">
      <w:pPr>
        <w:autoSpaceDE w:val="0"/>
        <w:autoSpaceDN w:val="0"/>
        <w:adjustRightInd w:val="0"/>
        <w:spacing w:after="0" w:line="276" w:lineRule="auto"/>
        <w:jc w:val="center"/>
        <w:rPr>
          <w:rFonts w:cs="Arial"/>
          <w:b/>
        </w:rPr>
      </w:pPr>
      <w:r w:rsidRPr="008872A1">
        <w:rPr>
          <w:rFonts w:cs="Arial"/>
          <w:b/>
        </w:rPr>
        <w:t>Applications</w:t>
      </w:r>
      <w:r w:rsidR="004B0DBA">
        <w:rPr>
          <w:rFonts w:cs="Arial"/>
          <w:b/>
        </w:rPr>
        <w:t xml:space="preserve"> </w:t>
      </w:r>
      <w:r w:rsidR="00C079D9" w:rsidRPr="008872A1">
        <w:rPr>
          <w:rFonts w:cs="Arial"/>
          <w:b/>
        </w:rPr>
        <w:t xml:space="preserve">are due </w:t>
      </w:r>
      <w:r w:rsidR="00C079D9" w:rsidRPr="00962797">
        <w:rPr>
          <w:rFonts w:cs="Arial"/>
          <w:b/>
          <w:u w:val="single"/>
        </w:rPr>
        <w:t xml:space="preserve">March </w:t>
      </w:r>
      <w:r w:rsidR="00142B44">
        <w:rPr>
          <w:rFonts w:cs="Arial"/>
          <w:b/>
          <w:u w:val="single"/>
        </w:rPr>
        <w:t>1</w:t>
      </w:r>
      <w:r w:rsidR="00C079D9" w:rsidRPr="00962797">
        <w:rPr>
          <w:rFonts w:cs="Arial"/>
          <w:b/>
          <w:u w:val="single"/>
        </w:rPr>
        <w:t>, 20</w:t>
      </w:r>
      <w:r w:rsidR="004C300F">
        <w:rPr>
          <w:rFonts w:cs="Arial"/>
          <w:b/>
          <w:u w:val="single"/>
        </w:rPr>
        <w:t>20</w:t>
      </w:r>
    </w:p>
    <w:p w14:paraId="69FB00D3" w14:textId="08E8100E" w:rsidR="00197D59" w:rsidRPr="008872A1" w:rsidRDefault="00C079D9" w:rsidP="008872A1">
      <w:pPr>
        <w:autoSpaceDE w:val="0"/>
        <w:autoSpaceDN w:val="0"/>
        <w:adjustRightInd w:val="0"/>
        <w:spacing w:after="0" w:line="276" w:lineRule="auto"/>
        <w:jc w:val="center"/>
        <w:rPr>
          <w:rFonts w:cs="Arial"/>
          <w:b/>
          <w:i/>
        </w:rPr>
      </w:pPr>
      <w:r w:rsidRPr="008872A1">
        <w:rPr>
          <w:rFonts w:cs="Arial"/>
          <w:b/>
          <w:i/>
        </w:rPr>
        <w:t>If you are mailing your application, we recommend a February 28 postmark</w:t>
      </w:r>
      <w:r w:rsidR="00886707" w:rsidRPr="008872A1">
        <w:rPr>
          <w:rFonts w:cs="Arial"/>
          <w:b/>
          <w:i/>
        </w:rPr>
        <w:t>.</w:t>
      </w:r>
    </w:p>
    <w:p w14:paraId="125ECF4D" w14:textId="711560DE" w:rsidR="008872A1" w:rsidRPr="008872A1" w:rsidRDefault="008872A1" w:rsidP="008872A1">
      <w:pPr>
        <w:autoSpaceDE w:val="0"/>
        <w:autoSpaceDN w:val="0"/>
        <w:adjustRightInd w:val="0"/>
        <w:spacing w:after="0" w:line="276" w:lineRule="auto"/>
        <w:jc w:val="center"/>
        <w:rPr>
          <w:rFonts w:cs="Arial"/>
          <w:b/>
          <w:i/>
        </w:rPr>
      </w:pPr>
    </w:p>
    <w:p w14:paraId="139D93BE" w14:textId="48657C50" w:rsidR="008872A1" w:rsidRPr="008872A1" w:rsidRDefault="008872A1" w:rsidP="008872A1">
      <w:pPr>
        <w:autoSpaceDE w:val="0"/>
        <w:autoSpaceDN w:val="0"/>
        <w:adjustRightInd w:val="0"/>
        <w:spacing w:after="0" w:line="276" w:lineRule="auto"/>
        <w:jc w:val="center"/>
        <w:rPr>
          <w:b/>
          <w:iCs/>
        </w:rPr>
      </w:pPr>
      <w:r w:rsidRPr="008872A1">
        <w:rPr>
          <w:b/>
          <w:iCs/>
        </w:rPr>
        <w:t xml:space="preserve">Questions about the program can be directed to </w:t>
      </w:r>
      <w:r w:rsidR="00967527">
        <w:rPr>
          <w:b/>
          <w:iCs/>
        </w:rPr>
        <w:t>salishseastewards@gmail.com</w:t>
      </w:r>
    </w:p>
    <w:p w14:paraId="500CDE74" w14:textId="77777777" w:rsidR="00D44482" w:rsidRDefault="00D44482" w:rsidP="00E20208">
      <w:pPr>
        <w:rPr>
          <w:i/>
          <w:iCs/>
          <w:sz w:val="18"/>
          <w:szCs w:val="18"/>
        </w:rPr>
      </w:pPr>
    </w:p>
    <w:p w14:paraId="1A0A815C" w14:textId="1FDC41E6" w:rsidR="00E20208" w:rsidRPr="00D44482" w:rsidRDefault="00E248FF" w:rsidP="00E20208">
      <w:pPr>
        <w:rPr>
          <w:i/>
          <w:iCs/>
          <w:sz w:val="18"/>
          <w:szCs w:val="18"/>
        </w:rPr>
      </w:pPr>
      <w:bookmarkStart w:id="0" w:name="_GoBack"/>
      <w:r w:rsidRPr="00D44482">
        <w:rPr>
          <w:rFonts w:cs="Arial"/>
          <w:b/>
          <w:bCs/>
          <w:noProof/>
          <w:sz w:val="18"/>
          <w:szCs w:val="18"/>
        </w:rPr>
        <w:drawing>
          <wp:anchor distT="0" distB="0" distL="114300" distR="114300" simplePos="0" relativeHeight="251665408" behindDoc="1" locked="0" layoutInCell="1" allowOverlap="1" wp14:anchorId="5AE93337" wp14:editId="7C1E53CD">
            <wp:simplePos x="0" y="0"/>
            <wp:positionH relativeFrom="column">
              <wp:posOffset>4652645</wp:posOffset>
            </wp:positionH>
            <wp:positionV relativeFrom="paragraph">
              <wp:posOffset>777488</wp:posOffset>
            </wp:positionV>
            <wp:extent cx="1508760" cy="608965"/>
            <wp:effectExtent l="0" t="0" r="0" b="635"/>
            <wp:wrapThrough wrapText="bothSides">
              <wp:wrapPolygon edited="0">
                <wp:start x="3818" y="0"/>
                <wp:lineTo x="1909" y="2027"/>
                <wp:lineTo x="273" y="6757"/>
                <wp:lineTo x="273" y="11487"/>
                <wp:lineTo x="1909" y="20947"/>
                <wp:lineTo x="2182" y="20947"/>
                <wp:lineTo x="3545" y="20947"/>
                <wp:lineTo x="12000" y="20947"/>
                <wp:lineTo x="21000" y="16217"/>
                <wp:lineTo x="21273" y="6081"/>
                <wp:lineTo x="18818" y="4730"/>
                <wp:lineTo x="4909" y="0"/>
                <wp:lineTo x="3818" y="0"/>
              </wp:wrapPolygon>
            </wp:wrapThrough>
            <wp:docPr id="1" name="Picture 1" descr="\\skagit\dept\PWNRD\WR\MRC\Logos\FOSB transparent long-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kagit\dept\PWNRD\WR\MRC\Logos\FOSB transparent long-ne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60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CF3CF2" w:rsidRPr="00D44482">
        <w:rPr>
          <w:i/>
          <w:iCs/>
          <w:noProof/>
          <w:sz w:val="18"/>
          <w:szCs w:val="18"/>
        </w:rPr>
        <w:drawing>
          <wp:anchor distT="0" distB="0" distL="114300" distR="114300" simplePos="0" relativeHeight="251660288" behindDoc="1" locked="0" layoutInCell="1" allowOverlap="1" wp14:anchorId="6C8361B8" wp14:editId="0A4DD3A0">
            <wp:simplePos x="0" y="0"/>
            <wp:positionH relativeFrom="column">
              <wp:posOffset>-285750</wp:posOffset>
            </wp:positionH>
            <wp:positionV relativeFrom="paragraph">
              <wp:posOffset>841375</wp:posOffset>
            </wp:positionV>
            <wp:extent cx="673735" cy="607060"/>
            <wp:effectExtent l="0" t="0" r="0" b="2540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735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3A" w:rsidRPr="00D44482">
        <w:rPr>
          <w:i/>
          <w:iCs/>
          <w:sz w:val="18"/>
          <w:szCs w:val="18"/>
        </w:rPr>
        <w:t xml:space="preserve">The Salish Sea Stewards is a program of </w:t>
      </w:r>
      <w:r w:rsidR="00E20208" w:rsidRPr="00D44482">
        <w:rPr>
          <w:i/>
          <w:iCs/>
          <w:sz w:val="18"/>
          <w:szCs w:val="18"/>
        </w:rPr>
        <w:t xml:space="preserve">the Skagit Marine Resources Committee </w:t>
      </w:r>
      <w:r w:rsidR="00F57F3A" w:rsidRPr="00D44482">
        <w:rPr>
          <w:i/>
          <w:iCs/>
          <w:sz w:val="18"/>
          <w:szCs w:val="18"/>
        </w:rPr>
        <w:t xml:space="preserve">with support from </w:t>
      </w:r>
      <w:r w:rsidR="00EE74B2">
        <w:rPr>
          <w:i/>
          <w:iCs/>
          <w:sz w:val="18"/>
          <w:szCs w:val="18"/>
        </w:rPr>
        <w:t>Padilla Bay N</w:t>
      </w:r>
      <w:r>
        <w:rPr>
          <w:i/>
          <w:iCs/>
          <w:sz w:val="18"/>
          <w:szCs w:val="18"/>
        </w:rPr>
        <w:t>ational Estuarine Research Reserve (NERR)</w:t>
      </w:r>
      <w:r w:rsidR="00EE74B2">
        <w:rPr>
          <w:i/>
          <w:iCs/>
          <w:sz w:val="18"/>
          <w:szCs w:val="18"/>
        </w:rPr>
        <w:t xml:space="preserve"> and </w:t>
      </w:r>
      <w:r w:rsidR="00FA700A" w:rsidRPr="00D44482">
        <w:rPr>
          <w:i/>
          <w:iCs/>
          <w:sz w:val="18"/>
          <w:szCs w:val="18"/>
        </w:rPr>
        <w:t>Friends of Skagit Beaches</w:t>
      </w:r>
      <w:r w:rsidR="00F57F3A" w:rsidRPr="00D44482">
        <w:rPr>
          <w:i/>
          <w:iCs/>
          <w:sz w:val="18"/>
          <w:szCs w:val="18"/>
        </w:rPr>
        <w:t>.</w:t>
      </w:r>
      <w:r w:rsidR="00FA700A" w:rsidRPr="00D44482">
        <w:rPr>
          <w:i/>
          <w:iCs/>
          <w:sz w:val="18"/>
          <w:szCs w:val="18"/>
        </w:rPr>
        <w:t xml:space="preserve"> </w:t>
      </w:r>
      <w:r w:rsidR="00F57F3A" w:rsidRPr="00D44482">
        <w:rPr>
          <w:i/>
          <w:iCs/>
          <w:sz w:val="18"/>
          <w:szCs w:val="18"/>
        </w:rPr>
        <w:t xml:space="preserve">It </w:t>
      </w:r>
      <w:r w:rsidR="00E20208" w:rsidRPr="00D44482">
        <w:rPr>
          <w:i/>
          <w:iCs/>
          <w:sz w:val="18"/>
          <w:szCs w:val="18"/>
        </w:rPr>
        <w:t xml:space="preserve">has been funded wholly or in part by the United States Environmental Protection Agency </w:t>
      </w:r>
      <w:r w:rsidR="00D44482" w:rsidRPr="00D44482">
        <w:rPr>
          <w:i/>
          <w:iCs/>
          <w:sz w:val="18"/>
          <w:szCs w:val="18"/>
        </w:rPr>
        <w:t>under Assistance Agreement [CE-</w:t>
      </w:r>
      <w:r w:rsidR="00770C1A">
        <w:rPr>
          <w:i/>
          <w:iCs/>
          <w:sz w:val="18"/>
          <w:szCs w:val="18"/>
        </w:rPr>
        <w:t>01J65401</w:t>
      </w:r>
      <w:r w:rsidR="00D44482" w:rsidRPr="00D44482">
        <w:rPr>
          <w:i/>
          <w:iCs/>
          <w:sz w:val="18"/>
          <w:szCs w:val="18"/>
        </w:rPr>
        <w:t xml:space="preserve">].  The contents of this document </w:t>
      </w:r>
      <w:r w:rsidR="00D44482">
        <w:rPr>
          <w:i/>
          <w:iCs/>
          <w:sz w:val="18"/>
          <w:szCs w:val="18"/>
        </w:rPr>
        <w:t>do not necessarily reflect the views and policies of the Environmental Protection Agency, nor does mention of trade names or commercial products constitute endorsement or recommendation for use.</w:t>
      </w:r>
    </w:p>
    <w:p w14:paraId="55774E37" w14:textId="61CE5B92" w:rsidR="00217E99" w:rsidRDefault="00467DBD" w:rsidP="00F57F3A">
      <w:pPr>
        <w:autoSpaceDE w:val="0"/>
        <w:autoSpaceDN w:val="0"/>
        <w:adjustRightInd w:val="0"/>
        <w:spacing w:line="276" w:lineRule="auto"/>
        <w:rPr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3192B4EE" wp14:editId="6938425E">
            <wp:simplePos x="0" y="0"/>
            <wp:positionH relativeFrom="column">
              <wp:posOffset>1659890</wp:posOffset>
            </wp:positionH>
            <wp:positionV relativeFrom="paragraph">
              <wp:posOffset>104140</wp:posOffset>
            </wp:positionV>
            <wp:extent cx="1233170" cy="429895"/>
            <wp:effectExtent l="0" t="0" r="5080" b="8255"/>
            <wp:wrapTight wrapText="bothSides">
              <wp:wrapPolygon edited="0">
                <wp:start x="0" y="0"/>
                <wp:lineTo x="0" y="21058"/>
                <wp:lineTo x="21355" y="21058"/>
                <wp:lineTo x="21355" y="0"/>
                <wp:lineTo x="0" y="0"/>
              </wp:wrapPolygon>
            </wp:wrapTight>
            <wp:docPr id="4" name="Picture 4" descr="Image result for padilla bay nerr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padilla bay nerr logo&quot;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170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CF2" w:rsidRPr="00D44482">
        <w:rPr>
          <w:i/>
          <w:iCs/>
          <w:noProof/>
          <w:sz w:val="18"/>
          <w:szCs w:val="18"/>
        </w:rPr>
        <w:drawing>
          <wp:anchor distT="0" distB="0" distL="114300" distR="114300" simplePos="0" relativeHeight="251661312" behindDoc="1" locked="0" layoutInCell="1" allowOverlap="1" wp14:anchorId="33D8D979" wp14:editId="4BF17E0A">
            <wp:simplePos x="0" y="0"/>
            <wp:positionH relativeFrom="column">
              <wp:posOffset>2960287</wp:posOffset>
            </wp:positionH>
            <wp:positionV relativeFrom="paragraph">
              <wp:posOffset>189395</wp:posOffset>
            </wp:positionV>
            <wp:extent cx="1645920" cy="342900"/>
            <wp:effectExtent l="0" t="0" r="0" b="0"/>
            <wp:wrapNone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3CF2" w:rsidRPr="00D44482">
        <w:rPr>
          <w:i/>
          <w:iCs/>
          <w:noProof/>
          <w:sz w:val="18"/>
          <w:szCs w:val="18"/>
        </w:rPr>
        <w:drawing>
          <wp:anchor distT="0" distB="0" distL="114300" distR="114300" simplePos="0" relativeHeight="251662336" behindDoc="1" locked="0" layoutInCell="1" allowOverlap="1" wp14:anchorId="3ED62571" wp14:editId="700613BD">
            <wp:simplePos x="0" y="0"/>
            <wp:positionH relativeFrom="column">
              <wp:posOffset>387957</wp:posOffset>
            </wp:positionH>
            <wp:positionV relativeFrom="paragraph">
              <wp:posOffset>30480</wp:posOffset>
            </wp:positionV>
            <wp:extent cx="1272540" cy="561340"/>
            <wp:effectExtent l="0" t="0" r="3810" b="0"/>
            <wp:wrapNone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07BD4" w14:textId="4D580D75" w:rsidR="00217E99" w:rsidRDefault="00217E99" w:rsidP="002F2A20">
      <w:pPr>
        <w:autoSpaceDE w:val="0"/>
        <w:autoSpaceDN w:val="0"/>
        <w:adjustRightInd w:val="0"/>
        <w:spacing w:line="276" w:lineRule="auto"/>
        <w:jc w:val="center"/>
        <w:rPr>
          <w:rFonts w:cs="Arial"/>
          <w:b/>
          <w:bCs/>
        </w:rPr>
      </w:pPr>
    </w:p>
    <w:p w14:paraId="769B6AC6" w14:textId="1873B872" w:rsidR="00217E99" w:rsidRDefault="00217E99" w:rsidP="002F2A20">
      <w:pPr>
        <w:autoSpaceDE w:val="0"/>
        <w:autoSpaceDN w:val="0"/>
        <w:adjustRightInd w:val="0"/>
        <w:spacing w:line="276" w:lineRule="auto"/>
        <w:jc w:val="center"/>
        <w:rPr>
          <w:rFonts w:cs="Arial"/>
          <w:b/>
          <w:bCs/>
        </w:rPr>
      </w:pPr>
    </w:p>
    <w:sectPr w:rsidR="00217E99" w:rsidSect="00845706">
      <w:type w:val="continuous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CA471" w14:textId="77777777" w:rsidR="00E8196D" w:rsidRDefault="00E8196D" w:rsidP="00886707">
      <w:pPr>
        <w:spacing w:after="0" w:line="240" w:lineRule="auto"/>
      </w:pPr>
      <w:r>
        <w:separator/>
      </w:r>
    </w:p>
  </w:endnote>
  <w:endnote w:type="continuationSeparator" w:id="0">
    <w:p w14:paraId="0BC48470" w14:textId="77777777" w:rsidR="00E8196D" w:rsidRDefault="00E8196D" w:rsidP="00886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93D3F4" w14:textId="77777777" w:rsidR="00E8196D" w:rsidRDefault="00E8196D" w:rsidP="00886707">
      <w:pPr>
        <w:spacing w:after="0" w:line="240" w:lineRule="auto"/>
      </w:pPr>
      <w:r>
        <w:separator/>
      </w:r>
    </w:p>
  </w:footnote>
  <w:footnote w:type="continuationSeparator" w:id="0">
    <w:p w14:paraId="60BE1A5C" w14:textId="77777777" w:rsidR="00E8196D" w:rsidRDefault="00E8196D" w:rsidP="008867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1E0C8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2F2BA2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4A61A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90A6B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72BE3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A81B9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7859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20D1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DE3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86DF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986994"/>
    <w:multiLevelType w:val="hybridMultilevel"/>
    <w:tmpl w:val="482C1EE8"/>
    <w:lvl w:ilvl="0" w:tplc="1EE0C6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CA313E"/>
    <w:multiLevelType w:val="hybridMultilevel"/>
    <w:tmpl w:val="B858AA80"/>
    <w:lvl w:ilvl="0" w:tplc="1EE0C6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062C89"/>
    <w:multiLevelType w:val="hybridMultilevel"/>
    <w:tmpl w:val="8D64AF12"/>
    <w:lvl w:ilvl="0" w:tplc="1EE0C63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D656AA"/>
    <w:multiLevelType w:val="hybridMultilevel"/>
    <w:tmpl w:val="048836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W2MDY2NjEzMTNQ0lEKTi0uzszPAykwrwUAHug5CiwAAAA="/>
  </w:docVars>
  <w:rsids>
    <w:rsidRoot w:val="00AB18C2"/>
    <w:rsid w:val="00071686"/>
    <w:rsid w:val="0008566E"/>
    <w:rsid w:val="00086734"/>
    <w:rsid w:val="000C5CA3"/>
    <w:rsid w:val="000C7E85"/>
    <w:rsid w:val="000D3D6E"/>
    <w:rsid w:val="000F161C"/>
    <w:rsid w:val="000F6CBA"/>
    <w:rsid w:val="00142B44"/>
    <w:rsid w:val="001742D0"/>
    <w:rsid w:val="00197D59"/>
    <w:rsid w:val="00206B93"/>
    <w:rsid w:val="00217E99"/>
    <w:rsid w:val="00275EF0"/>
    <w:rsid w:val="00285166"/>
    <w:rsid w:val="00291396"/>
    <w:rsid w:val="002D61F1"/>
    <w:rsid w:val="002F2A20"/>
    <w:rsid w:val="00315DFD"/>
    <w:rsid w:val="00322A6D"/>
    <w:rsid w:val="003517B7"/>
    <w:rsid w:val="003C49E9"/>
    <w:rsid w:val="003E7B48"/>
    <w:rsid w:val="003F7C99"/>
    <w:rsid w:val="00405E0E"/>
    <w:rsid w:val="004237DC"/>
    <w:rsid w:val="004326F0"/>
    <w:rsid w:val="0044253B"/>
    <w:rsid w:val="004556C7"/>
    <w:rsid w:val="00462A00"/>
    <w:rsid w:val="00467DBD"/>
    <w:rsid w:val="00483091"/>
    <w:rsid w:val="00487CE2"/>
    <w:rsid w:val="004971F1"/>
    <w:rsid w:val="004B0DBA"/>
    <w:rsid w:val="004C300F"/>
    <w:rsid w:val="004C3970"/>
    <w:rsid w:val="004D0347"/>
    <w:rsid w:val="0052334D"/>
    <w:rsid w:val="00546C0C"/>
    <w:rsid w:val="005874A1"/>
    <w:rsid w:val="005A4651"/>
    <w:rsid w:val="005D0392"/>
    <w:rsid w:val="005D7BE3"/>
    <w:rsid w:val="006017B7"/>
    <w:rsid w:val="006205D8"/>
    <w:rsid w:val="006367B4"/>
    <w:rsid w:val="006A5C97"/>
    <w:rsid w:val="006E03B9"/>
    <w:rsid w:val="0070459F"/>
    <w:rsid w:val="00770C1A"/>
    <w:rsid w:val="007D44B5"/>
    <w:rsid w:val="007E1CFF"/>
    <w:rsid w:val="00845706"/>
    <w:rsid w:val="00867288"/>
    <w:rsid w:val="00873D9A"/>
    <w:rsid w:val="00886707"/>
    <w:rsid w:val="008872A1"/>
    <w:rsid w:val="008D38C5"/>
    <w:rsid w:val="009406BD"/>
    <w:rsid w:val="00962797"/>
    <w:rsid w:val="00967527"/>
    <w:rsid w:val="00970000"/>
    <w:rsid w:val="0097736C"/>
    <w:rsid w:val="00A30F13"/>
    <w:rsid w:val="00A61B69"/>
    <w:rsid w:val="00A6317B"/>
    <w:rsid w:val="00AA07D7"/>
    <w:rsid w:val="00AA37CC"/>
    <w:rsid w:val="00AB18C2"/>
    <w:rsid w:val="00B0779B"/>
    <w:rsid w:val="00B13739"/>
    <w:rsid w:val="00BB0B5F"/>
    <w:rsid w:val="00BB47A3"/>
    <w:rsid w:val="00BD4B04"/>
    <w:rsid w:val="00BD4D98"/>
    <w:rsid w:val="00C079D9"/>
    <w:rsid w:val="00C34198"/>
    <w:rsid w:val="00C543EA"/>
    <w:rsid w:val="00C94078"/>
    <w:rsid w:val="00CF3CF2"/>
    <w:rsid w:val="00D44482"/>
    <w:rsid w:val="00D76AF0"/>
    <w:rsid w:val="00D77789"/>
    <w:rsid w:val="00E05D61"/>
    <w:rsid w:val="00E133E4"/>
    <w:rsid w:val="00E20208"/>
    <w:rsid w:val="00E248FF"/>
    <w:rsid w:val="00E33E75"/>
    <w:rsid w:val="00E34DCB"/>
    <w:rsid w:val="00E8196D"/>
    <w:rsid w:val="00EA056D"/>
    <w:rsid w:val="00EE74B2"/>
    <w:rsid w:val="00F1607C"/>
    <w:rsid w:val="00F175B4"/>
    <w:rsid w:val="00F310B6"/>
    <w:rsid w:val="00F57F3A"/>
    <w:rsid w:val="00FA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17B5C"/>
  <w15:docId w15:val="{33DC260E-66FC-4A8F-A478-5D154D7BB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38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8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38C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8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8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8C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8C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8C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8C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7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7B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06B93"/>
    <w:rPr>
      <w:color w:val="808080"/>
    </w:rPr>
  </w:style>
  <w:style w:type="paragraph" w:customStyle="1" w:styleId="Default">
    <w:name w:val="Default"/>
    <w:rsid w:val="002F2A20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6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6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6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707"/>
  </w:style>
  <w:style w:type="paragraph" w:styleId="Footer">
    <w:name w:val="footer"/>
    <w:basedOn w:val="Normal"/>
    <w:link w:val="FooterChar"/>
    <w:uiPriority w:val="99"/>
    <w:unhideWhenUsed/>
    <w:rsid w:val="00886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70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2A1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semiHidden/>
    <w:unhideWhenUsed/>
    <w:rsid w:val="008D38C5"/>
  </w:style>
  <w:style w:type="paragraph" w:styleId="BlockText">
    <w:name w:val="Block Text"/>
    <w:basedOn w:val="Normal"/>
    <w:uiPriority w:val="99"/>
    <w:semiHidden/>
    <w:unhideWhenUsed/>
    <w:rsid w:val="008D38C5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D3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38C5"/>
  </w:style>
  <w:style w:type="paragraph" w:styleId="BodyText2">
    <w:name w:val="Body Text 2"/>
    <w:basedOn w:val="Normal"/>
    <w:link w:val="BodyText2Char"/>
    <w:uiPriority w:val="99"/>
    <w:semiHidden/>
    <w:unhideWhenUsed/>
    <w:rsid w:val="008D3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D38C5"/>
  </w:style>
  <w:style w:type="paragraph" w:styleId="BodyText3">
    <w:name w:val="Body Text 3"/>
    <w:basedOn w:val="Normal"/>
    <w:link w:val="BodyText3Char"/>
    <w:uiPriority w:val="99"/>
    <w:semiHidden/>
    <w:unhideWhenUsed/>
    <w:rsid w:val="008D3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D38C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D3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D38C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3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38C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D3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D38C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D3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D38C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D3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D38C5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8C5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D38C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D38C5"/>
  </w:style>
  <w:style w:type="paragraph" w:styleId="CommentText">
    <w:name w:val="annotation text"/>
    <w:basedOn w:val="Normal"/>
    <w:link w:val="CommentTextChar"/>
    <w:uiPriority w:val="99"/>
    <w:semiHidden/>
    <w:unhideWhenUsed/>
    <w:rsid w:val="008D38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8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8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8C5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38C5"/>
  </w:style>
  <w:style w:type="character" w:customStyle="1" w:styleId="DateChar">
    <w:name w:val="Date Char"/>
    <w:basedOn w:val="DefaultParagraphFont"/>
    <w:link w:val="Date"/>
    <w:uiPriority w:val="99"/>
    <w:semiHidden/>
    <w:rsid w:val="008D38C5"/>
  </w:style>
  <w:style w:type="paragraph" w:styleId="DocumentMap">
    <w:name w:val="Document Map"/>
    <w:basedOn w:val="Normal"/>
    <w:link w:val="DocumentMapChar"/>
    <w:uiPriority w:val="99"/>
    <w:semiHidden/>
    <w:unhideWhenUsed/>
    <w:rsid w:val="008D3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38C5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D38C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D38C5"/>
  </w:style>
  <w:style w:type="paragraph" w:styleId="EndnoteText">
    <w:name w:val="endnote text"/>
    <w:basedOn w:val="Normal"/>
    <w:link w:val="EndnoteTextChar"/>
    <w:uiPriority w:val="99"/>
    <w:semiHidden/>
    <w:unhideWhenUsed/>
    <w:rsid w:val="008D38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38C5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D3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D3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3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38C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38C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38C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38C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8C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8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8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8C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8C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8C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D38C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D38C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38C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38C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D38C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D3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8C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8C5"/>
    <w:rPr>
      <w:b/>
      <w:bCs/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8D3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D3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D3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D3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D3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D38C5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D38C5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D38C5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D38C5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D38C5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D3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D3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D3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D3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D3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D38C5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D38C5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D38C5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D38C5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D38C5"/>
    <w:pPr>
      <w:numPr>
        <w:numId w:val="1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D3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D3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D3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D3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8D38C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D38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D3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D38C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D38C5"/>
  </w:style>
  <w:style w:type="paragraph" w:styleId="PlainText">
    <w:name w:val="Plain Text"/>
    <w:basedOn w:val="Normal"/>
    <w:link w:val="PlainTextChar"/>
    <w:uiPriority w:val="99"/>
    <w:semiHidden/>
    <w:unhideWhenUsed/>
    <w:rsid w:val="008D3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D3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D38C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D38C5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D3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D38C5"/>
  </w:style>
  <w:style w:type="paragraph" w:styleId="Signature">
    <w:name w:val="Signature"/>
    <w:basedOn w:val="Normal"/>
    <w:link w:val="SignatureChar"/>
    <w:uiPriority w:val="99"/>
    <w:semiHidden/>
    <w:unhideWhenUsed/>
    <w:rsid w:val="008D38C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D38C5"/>
  </w:style>
  <w:style w:type="paragraph" w:styleId="Subtitle">
    <w:name w:val="Subtitle"/>
    <w:basedOn w:val="Normal"/>
    <w:next w:val="Normal"/>
    <w:link w:val="SubtitleChar"/>
    <w:uiPriority w:val="11"/>
    <w:qFormat/>
    <w:rsid w:val="008D38C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38C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D38C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D38C5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8D38C5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8C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9"/>
    <w:semiHidden/>
    <w:unhideWhenUsed/>
    <w:rsid w:val="008D38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D38C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D38C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D38C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D38C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D38C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D38C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D38C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D38C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D38C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38C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7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673681-F1FB-44DA-83CB-963CBA32C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, Samantha</dc:creator>
  <cp:lastModifiedBy>Tracy Alker</cp:lastModifiedBy>
  <cp:revision>21</cp:revision>
  <cp:lastPrinted>2019-01-20T21:29:00Z</cp:lastPrinted>
  <dcterms:created xsi:type="dcterms:W3CDTF">2020-01-08T16:25:00Z</dcterms:created>
  <dcterms:modified xsi:type="dcterms:W3CDTF">2020-01-08T20:14:00Z</dcterms:modified>
</cp:coreProperties>
</file>